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AE390D" w14:textId="2BF4FBEE" w:rsidR="008169D0" w:rsidRDefault="005A669D" w:rsidP="005A669D">
      <w:pPr>
        <w:jc w:val="center"/>
      </w:pPr>
      <w:r>
        <w:rPr>
          <w:noProof/>
          <w:lang w:eastAsia="en-GB"/>
        </w:rPr>
        <w:drawing>
          <wp:inline distT="0" distB="0" distL="0" distR="0" wp14:anchorId="51E849CB" wp14:editId="5763D526">
            <wp:extent cx="2762250" cy="657225"/>
            <wp:effectExtent l="0" t="0" r="0" b="9525"/>
            <wp:docPr id="1" name="Picture 1" descr="University of Exeter Business Schoo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iversity of Exeter Business School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657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71AD3A" w14:textId="6C8C13D3" w:rsidR="005A669D" w:rsidRDefault="005A669D" w:rsidP="005A669D">
      <w:pPr>
        <w:rPr>
          <w:sz w:val="32"/>
          <w:szCs w:val="32"/>
        </w:rPr>
      </w:pPr>
      <w:r w:rsidRPr="005A669D">
        <w:rPr>
          <w:sz w:val="32"/>
          <w:szCs w:val="32"/>
        </w:rPr>
        <w:t xml:space="preserve">Senior Leader Apprenticeship </w:t>
      </w:r>
    </w:p>
    <w:p w14:paraId="54E16B08" w14:textId="67C0F502" w:rsidR="005A669D" w:rsidRDefault="005A669D" w:rsidP="005A669D">
      <w:pPr>
        <w:rPr>
          <w:sz w:val="32"/>
          <w:szCs w:val="32"/>
        </w:rPr>
      </w:pPr>
      <w:r>
        <w:rPr>
          <w:sz w:val="32"/>
          <w:szCs w:val="32"/>
        </w:rPr>
        <w:t xml:space="preserve">STARE Template </w:t>
      </w:r>
    </w:p>
    <w:p w14:paraId="70844370" w14:textId="1D1C073E" w:rsidR="002C467B" w:rsidRPr="00103A37" w:rsidRDefault="002C467B" w:rsidP="005A669D">
      <w:pPr>
        <w:rPr>
          <w:sz w:val="12"/>
          <w:szCs w:val="12"/>
        </w:rPr>
      </w:pPr>
    </w:p>
    <w:p w14:paraId="574E8A32" w14:textId="6D273E65" w:rsidR="002C467B" w:rsidRDefault="002C467B" w:rsidP="005A669D">
      <w:r w:rsidRPr="009C3500">
        <w:t xml:space="preserve">Select a </w:t>
      </w:r>
      <w:r w:rsidR="009C3500" w:rsidRPr="009C3500">
        <w:t xml:space="preserve">recent work project, task or scenario </w:t>
      </w:r>
      <w:r w:rsidR="009C3500">
        <w:t xml:space="preserve">that will demonstrate your </w:t>
      </w:r>
      <w:r w:rsidR="009C3500" w:rsidRPr="009C3500">
        <w:rPr>
          <w:b/>
          <w:bCs/>
        </w:rPr>
        <w:t>skills</w:t>
      </w:r>
      <w:r w:rsidR="009C3500">
        <w:t xml:space="preserve"> </w:t>
      </w:r>
      <w:r w:rsidR="0098374D">
        <w:t xml:space="preserve">as outlined in the competencies selected on </w:t>
      </w:r>
      <w:proofErr w:type="spellStart"/>
      <w:r w:rsidR="0098374D">
        <w:t>Onefile</w:t>
      </w:r>
      <w:proofErr w:type="spellEnd"/>
      <w:r w:rsidR="0098374D">
        <w:t xml:space="preserve">. Use this template to </w:t>
      </w:r>
      <w:r w:rsidR="00615509">
        <w:t xml:space="preserve">reflect upon that project, task or scenario and </w:t>
      </w:r>
      <w:r w:rsidR="002A59B2">
        <w:t xml:space="preserve">remember to write in the first person, about a </w:t>
      </w:r>
      <w:r w:rsidR="00653F25">
        <w:t xml:space="preserve">situation that has occurred since the start of your apprenticeship. </w:t>
      </w:r>
      <w:r w:rsidR="001810CF">
        <w:t xml:space="preserve">You must </w:t>
      </w:r>
      <w:r w:rsidR="007D1930">
        <w:t xml:space="preserve">include </w:t>
      </w:r>
      <w:r w:rsidR="00AA472F">
        <w:t>a range of work product</w:t>
      </w:r>
      <w:r w:rsidR="00351154">
        <w:t xml:space="preserve">s to </w:t>
      </w:r>
      <w:r w:rsidR="00C564CB">
        <w:t xml:space="preserve">evidence to </w:t>
      </w:r>
      <w:r w:rsidR="00AA472F">
        <w:t xml:space="preserve">demonstrate </w:t>
      </w:r>
      <w:r w:rsidR="00DB5E96">
        <w:t xml:space="preserve">how you have applied the specific skills in the situation. </w:t>
      </w:r>
    </w:p>
    <w:p w14:paraId="5F307B25" w14:textId="4CE6E5B1" w:rsidR="00F4197E" w:rsidRPr="00F4197E" w:rsidRDefault="00F4197E" w:rsidP="00F4197E">
      <w:pPr>
        <w:shd w:val="clear" w:color="auto" w:fill="FFFFFF"/>
        <w:spacing w:line="195" w:lineRule="atLeast"/>
        <w:jc w:val="both"/>
        <w:rPr>
          <w:rFonts w:eastAsia="Times New Roman" w:cstheme="minorHAnsi"/>
          <w:lang w:eastAsia="en-GB"/>
        </w:rPr>
      </w:pPr>
      <w:r w:rsidRPr="00F4197E">
        <w:rPr>
          <w:rFonts w:cstheme="minorHAnsi"/>
          <w:color w:val="2C333F"/>
          <w:shd w:val="clear" w:color="auto" w:fill="FFFFFF"/>
        </w:rPr>
        <w:t>S1</w:t>
      </w:r>
      <w:r w:rsidRPr="00F4197E">
        <w:rPr>
          <w:rFonts w:cstheme="minorHAnsi"/>
          <w:color w:val="2C333F"/>
          <w:shd w:val="clear" w:color="auto" w:fill="FFFFFF"/>
        </w:rPr>
        <w:t xml:space="preserve"> - </w:t>
      </w:r>
      <w:r w:rsidRPr="00F4197E">
        <w:rPr>
          <w:rFonts w:eastAsia="Times New Roman" w:cstheme="minorHAnsi"/>
          <w:lang w:eastAsia="en-GB"/>
        </w:rPr>
        <w:t>Use horizon scanning and conceptualisation to deliver high performance strategies focusing on</w:t>
      </w:r>
      <w:r w:rsidRPr="00F4197E">
        <w:rPr>
          <w:rFonts w:eastAsia="Times New Roman" w:cstheme="minorHAnsi"/>
          <w:lang w:eastAsia="en-GB"/>
        </w:rPr>
        <w:t xml:space="preserve"> </w:t>
      </w:r>
      <w:r w:rsidRPr="00F4197E">
        <w:rPr>
          <w:rFonts w:eastAsia="Times New Roman" w:cstheme="minorHAnsi"/>
          <w:lang w:eastAsia="en-GB"/>
        </w:rPr>
        <w:t>growth/sustainable outcomes</w:t>
      </w:r>
      <w:r w:rsidRPr="00F4197E">
        <w:rPr>
          <w:rFonts w:eastAsia="Times New Roman" w:cstheme="minorHAnsi"/>
          <w:lang w:eastAsia="en-GB"/>
        </w:rPr>
        <w:t>.</w:t>
      </w:r>
    </w:p>
    <w:p w14:paraId="39354C8F" w14:textId="2B0988F2" w:rsidR="00F4197E" w:rsidRPr="00F4197E" w:rsidRDefault="00F4197E" w:rsidP="005A669D">
      <w:pPr>
        <w:rPr>
          <w:rFonts w:cstheme="minorHAnsi"/>
          <w:color w:val="2C333F"/>
          <w:shd w:val="clear" w:color="auto" w:fill="FFFFFF"/>
        </w:rPr>
      </w:pPr>
      <w:r w:rsidRPr="00F4197E">
        <w:rPr>
          <w:rFonts w:cstheme="minorHAnsi"/>
          <w:color w:val="2C333F"/>
          <w:shd w:val="clear" w:color="auto" w:fill="FFFFFF"/>
        </w:rPr>
        <w:t>S7</w:t>
      </w:r>
      <w:r w:rsidRPr="00F4197E">
        <w:rPr>
          <w:rFonts w:cstheme="minorHAnsi"/>
          <w:color w:val="2C333F"/>
          <w:shd w:val="clear" w:color="auto" w:fill="FFFFFF"/>
        </w:rPr>
        <w:t xml:space="preserve"> - </w:t>
      </w:r>
      <w:r w:rsidRPr="00F4197E">
        <w:rPr>
          <w:rFonts w:cstheme="minorHAnsi"/>
          <w:color w:val="2C333F"/>
          <w:shd w:val="clear" w:color="auto" w:fill="FFFFFF"/>
        </w:rPr>
        <w:t>Challenge strategies and operations in terms of ethics, responsibility, sustainability, resource allocation and</w:t>
      </w:r>
      <w:r w:rsidRPr="00F4197E">
        <w:rPr>
          <w:rFonts w:cstheme="minorHAnsi"/>
          <w:color w:val="2C333F"/>
          <w:shd w:val="clear" w:color="auto" w:fill="FFFFFF"/>
        </w:rPr>
        <w:t xml:space="preserve"> </w:t>
      </w:r>
      <w:r w:rsidRPr="00F4197E">
        <w:rPr>
          <w:rFonts w:cstheme="minorHAnsi"/>
          <w:color w:val="2C333F"/>
          <w:shd w:val="clear" w:color="auto" w:fill="FFFFFF"/>
        </w:rPr>
        <w:t>business continuity/risk management.</w:t>
      </w:r>
    </w:p>
    <w:p w14:paraId="51FFE563" w14:textId="17B8E3D8" w:rsidR="00F4197E" w:rsidRPr="00F4197E" w:rsidRDefault="00F4197E" w:rsidP="005A669D">
      <w:pPr>
        <w:rPr>
          <w:rFonts w:cstheme="minorHAnsi"/>
          <w:color w:val="2C333F"/>
          <w:shd w:val="clear" w:color="auto" w:fill="FFFFFF"/>
        </w:rPr>
      </w:pPr>
      <w:r w:rsidRPr="00F4197E">
        <w:rPr>
          <w:rFonts w:cstheme="minorHAnsi"/>
          <w:color w:val="2C333F"/>
          <w:shd w:val="clear" w:color="auto" w:fill="FFFFFF"/>
        </w:rPr>
        <w:t>S8</w:t>
      </w:r>
      <w:r w:rsidRPr="00F4197E">
        <w:rPr>
          <w:rFonts w:cstheme="minorHAnsi"/>
          <w:color w:val="2C333F"/>
          <w:shd w:val="clear" w:color="auto" w:fill="FFFFFF"/>
        </w:rPr>
        <w:t xml:space="preserve"> - </w:t>
      </w:r>
      <w:r w:rsidRPr="00F4197E">
        <w:rPr>
          <w:rFonts w:cstheme="minorHAnsi"/>
          <w:color w:val="2C333F"/>
          <w:shd w:val="clear" w:color="auto" w:fill="FFFFFF"/>
        </w:rPr>
        <w:t>Apply principles relating to Corporate Social Responsibility, Governance and Regulatory compliance.</w:t>
      </w:r>
    </w:p>
    <w:p w14:paraId="34A241D6" w14:textId="009A5F73" w:rsidR="00F4197E" w:rsidRPr="00F4197E" w:rsidRDefault="00F4197E" w:rsidP="005A669D">
      <w:pPr>
        <w:rPr>
          <w:rFonts w:cstheme="minorHAnsi"/>
          <w:color w:val="2C333F"/>
          <w:shd w:val="clear" w:color="auto" w:fill="FFFFFF"/>
        </w:rPr>
      </w:pPr>
      <w:r w:rsidRPr="00F4197E">
        <w:rPr>
          <w:rFonts w:cstheme="minorHAnsi"/>
          <w:color w:val="2C333F"/>
          <w:shd w:val="clear" w:color="auto" w:fill="FFFFFF"/>
        </w:rPr>
        <w:t>S10</w:t>
      </w:r>
      <w:r w:rsidRPr="00F4197E">
        <w:rPr>
          <w:rFonts w:cstheme="minorHAnsi"/>
          <w:color w:val="2C333F"/>
          <w:shd w:val="clear" w:color="auto" w:fill="FFFFFF"/>
        </w:rPr>
        <w:t xml:space="preserve"> - </w:t>
      </w:r>
      <w:r w:rsidRPr="00F4197E">
        <w:rPr>
          <w:rFonts w:cstheme="minorHAnsi"/>
          <w:color w:val="2C333F"/>
          <w:shd w:val="clear" w:color="auto" w:fill="FFFFFF"/>
        </w:rPr>
        <w:t>Oversee development and monitoring of financial strategies and setting of organisational budgets based</w:t>
      </w:r>
      <w:r w:rsidRPr="00F4197E">
        <w:rPr>
          <w:rFonts w:cstheme="minorHAnsi"/>
          <w:color w:val="2C333F"/>
          <w:shd w:val="clear" w:color="auto" w:fill="FFFFFF"/>
        </w:rPr>
        <w:t xml:space="preserve"> </w:t>
      </w:r>
      <w:r w:rsidRPr="00F4197E">
        <w:rPr>
          <w:rFonts w:cstheme="minorHAnsi"/>
          <w:color w:val="2C333F"/>
          <w:shd w:val="clear" w:color="auto" w:fill="FFFFFF"/>
        </w:rPr>
        <w:t>on Key Performance Indicators (KPIs), and challenge financial assumptions underpinning strategies.</w:t>
      </w:r>
    </w:p>
    <w:p w14:paraId="7391F827" w14:textId="2A27E7E4" w:rsidR="00653F25" w:rsidRPr="00F4197E" w:rsidRDefault="00F4197E" w:rsidP="005A669D">
      <w:pPr>
        <w:rPr>
          <w:rFonts w:cstheme="minorHAnsi"/>
        </w:rPr>
      </w:pPr>
      <w:r w:rsidRPr="00F4197E">
        <w:rPr>
          <w:rFonts w:cstheme="minorHAnsi"/>
          <w:color w:val="2C333F"/>
          <w:shd w:val="clear" w:color="auto" w:fill="FFFFFF"/>
        </w:rPr>
        <w:t>S21</w:t>
      </w:r>
      <w:r w:rsidRPr="00F4197E">
        <w:rPr>
          <w:rFonts w:cstheme="minorHAnsi"/>
          <w:color w:val="2C333F"/>
          <w:shd w:val="clear" w:color="auto" w:fill="FFFFFF"/>
        </w:rPr>
        <w:t xml:space="preserve"> - </w:t>
      </w:r>
      <w:r w:rsidRPr="00F4197E">
        <w:rPr>
          <w:rFonts w:cstheme="minorHAnsi"/>
          <w:shd w:val="clear" w:color="auto" w:fill="FFFFFF"/>
        </w:rPr>
        <w:t>Shape and manage the communications strategy for their area of responsibility</w:t>
      </w:r>
      <w:r w:rsidRPr="00F4197E">
        <w:rPr>
          <w:rFonts w:cstheme="minorHAnsi"/>
          <w:shd w:val="clear" w:color="auto" w:fill="FFFFFF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A669D" w14:paraId="31871516" w14:textId="77777777" w:rsidTr="005A669D">
        <w:tc>
          <w:tcPr>
            <w:tcW w:w="9016" w:type="dxa"/>
          </w:tcPr>
          <w:p w14:paraId="752542F8" w14:textId="7090CF52" w:rsidR="005A669D" w:rsidRPr="00951EAB" w:rsidRDefault="00653F25" w:rsidP="005A669D">
            <w:pPr>
              <w:rPr>
                <w:b/>
                <w:bCs/>
              </w:rPr>
            </w:pPr>
            <w:r w:rsidRPr="00653F25">
              <w:rPr>
                <w:b/>
                <w:bCs/>
                <w:sz w:val="32"/>
                <w:szCs w:val="32"/>
              </w:rPr>
              <w:t>SITUATION</w:t>
            </w:r>
            <w:r w:rsidR="00951EAB">
              <w:rPr>
                <w:b/>
                <w:bCs/>
                <w:sz w:val="32"/>
                <w:szCs w:val="32"/>
              </w:rPr>
              <w:t xml:space="preserve"> </w:t>
            </w:r>
            <w:r w:rsidR="00951EAB" w:rsidRPr="00C40D89">
              <w:t xml:space="preserve">– </w:t>
            </w:r>
            <w:r w:rsidR="00F013A3">
              <w:t>d</w:t>
            </w:r>
            <w:r w:rsidR="00A91244" w:rsidRPr="00C40D89">
              <w:t>escribe a situation or challenge that you have faced</w:t>
            </w:r>
            <w:r w:rsidR="00C40D89" w:rsidRPr="00C40D89">
              <w:t>.</w:t>
            </w:r>
            <w:r w:rsidR="00C40D89" w:rsidRPr="00C40D89">
              <w:rPr>
                <w:b/>
                <w:bCs/>
              </w:rPr>
              <w:t xml:space="preserve"> </w:t>
            </w:r>
          </w:p>
        </w:tc>
      </w:tr>
      <w:tr w:rsidR="005A669D" w14:paraId="1D9A30BE" w14:textId="77777777" w:rsidTr="005A669D">
        <w:tc>
          <w:tcPr>
            <w:tcW w:w="9016" w:type="dxa"/>
          </w:tcPr>
          <w:p w14:paraId="76281C4C" w14:textId="77777777" w:rsidR="005A669D" w:rsidRDefault="005A669D" w:rsidP="005A669D">
            <w:pPr>
              <w:rPr>
                <w:sz w:val="32"/>
                <w:szCs w:val="32"/>
              </w:rPr>
            </w:pPr>
          </w:p>
          <w:p w14:paraId="54E752B6" w14:textId="77777777" w:rsidR="00D3089E" w:rsidRDefault="00D3089E" w:rsidP="005A669D">
            <w:pPr>
              <w:rPr>
                <w:sz w:val="32"/>
                <w:szCs w:val="32"/>
              </w:rPr>
            </w:pPr>
          </w:p>
          <w:p w14:paraId="0B127E7E" w14:textId="77777777" w:rsidR="00D3089E" w:rsidRDefault="00D3089E" w:rsidP="005A669D">
            <w:pPr>
              <w:rPr>
                <w:sz w:val="32"/>
                <w:szCs w:val="32"/>
              </w:rPr>
            </w:pPr>
          </w:p>
          <w:p w14:paraId="7FF37B06" w14:textId="77777777" w:rsidR="00D3089E" w:rsidRDefault="00D3089E" w:rsidP="005A669D">
            <w:pPr>
              <w:rPr>
                <w:sz w:val="32"/>
                <w:szCs w:val="32"/>
              </w:rPr>
            </w:pPr>
          </w:p>
          <w:p w14:paraId="79C87F0E" w14:textId="77777777" w:rsidR="00D3089E" w:rsidRDefault="00D3089E" w:rsidP="005A669D">
            <w:pPr>
              <w:rPr>
                <w:sz w:val="32"/>
                <w:szCs w:val="32"/>
              </w:rPr>
            </w:pPr>
          </w:p>
          <w:p w14:paraId="12929365" w14:textId="77777777" w:rsidR="00D3089E" w:rsidRDefault="00D3089E" w:rsidP="005A669D">
            <w:pPr>
              <w:rPr>
                <w:sz w:val="32"/>
                <w:szCs w:val="32"/>
              </w:rPr>
            </w:pPr>
          </w:p>
          <w:p w14:paraId="0EB00AE0" w14:textId="77777777" w:rsidR="00D3089E" w:rsidRDefault="00D3089E" w:rsidP="005A669D">
            <w:pPr>
              <w:rPr>
                <w:sz w:val="32"/>
                <w:szCs w:val="32"/>
              </w:rPr>
            </w:pPr>
          </w:p>
          <w:p w14:paraId="4D9177AB" w14:textId="77777777" w:rsidR="00D3089E" w:rsidRDefault="00D3089E" w:rsidP="005A669D">
            <w:pPr>
              <w:rPr>
                <w:sz w:val="32"/>
                <w:szCs w:val="32"/>
              </w:rPr>
            </w:pPr>
          </w:p>
          <w:p w14:paraId="46C809C9" w14:textId="77777777" w:rsidR="00D3089E" w:rsidRDefault="00D3089E" w:rsidP="005A669D">
            <w:pPr>
              <w:rPr>
                <w:sz w:val="32"/>
                <w:szCs w:val="32"/>
              </w:rPr>
            </w:pPr>
          </w:p>
          <w:p w14:paraId="51B2E516" w14:textId="77777777" w:rsidR="00D3089E" w:rsidRDefault="00D3089E" w:rsidP="005A669D">
            <w:pPr>
              <w:rPr>
                <w:sz w:val="32"/>
                <w:szCs w:val="32"/>
              </w:rPr>
            </w:pPr>
          </w:p>
          <w:p w14:paraId="6B119AE7" w14:textId="77777777" w:rsidR="00D3089E" w:rsidRDefault="00D3089E" w:rsidP="005A669D">
            <w:pPr>
              <w:rPr>
                <w:sz w:val="32"/>
                <w:szCs w:val="32"/>
              </w:rPr>
            </w:pPr>
          </w:p>
          <w:p w14:paraId="7F98668F" w14:textId="77777777" w:rsidR="00D3089E" w:rsidRDefault="00D3089E" w:rsidP="005A669D">
            <w:pPr>
              <w:rPr>
                <w:sz w:val="32"/>
                <w:szCs w:val="32"/>
              </w:rPr>
            </w:pPr>
          </w:p>
          <w:p w14:paraId="2640C389" w14:textId="1D707DD7" w:rsidR="00D3089E" w:rsidRDefault="00D3089E" w:rsidP="005A669D">
            <w:pPr>
              <w:rPr>
                <w:sz w:val="32"/>
                <w:szCs w:val="32"/>
              </w:rPr>
            </w:pPr>
          </w:p>
        </w:tc>
      </w:tr>
    </w:tbl>
    <w:p w14:paraId="08794A4B" w14:textId="3023D39F" w:rsidR="005A669D" w:rsidRDefault="005A669D" w:rsidP="005A669D">
      <w:pPr>
        <w:rPr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3089E" w:rsidRPr="00951EAB" w14:paraId="46A801B2" w14:textId="77777777" w:rsidTr="00A3610E">
        <w:tc>
          <w:tcPr>
            <w:tcW w:w="9016" w:type="dxa"/>
          </w:tcPr>
          <w:p w14:paraId="4E986002" w14:textId="1FD610CB" w:rsidR="00D3089E" w:rsidRPr="00951EAB" w:rsidRDefault="00D3089E" w:rsidP="00A3610E">
            <w:pPr>
              <w:rPr>
                <w:b/>
                <w:bCs/>
              </w:rPr>
            </w:pPr>
            <w:r>
              <w:rPr>
                <w:b/>
                <w:bCs/>
                <w:sz w:val="32"/>
                <w:szCs w:val="32"/>
              </w:rPr>
              <w:lastRenderedPageBreak/>
              <w:t>TASK</w:t>
            </w:r>
            <w:r w:rsidR="00541184">
              <w:rPr>
                <w:b/>
                <w:bCs/>
                <w:sz w:val="32"/>
                <w:szCs w:val="32"/>
              </w:rPr>
              <w:t xml:space="preserve"> </w:t>
            </w:r>
            <w:r w:rsidR="00541184" w:rsidRPr="00F013A3">
              <w:t>– describe the task that the situation required and why it was important</w:t>
            </w:r>
            <w:r w:rsidR="0015469C">
              <w:rPr>
                <w:b/>
                <w:bCs/>
              </w:rPr>
              <w:t>.</w:t>
            </w:r>
            <w:r w:rsidR="00541184" w:rsidRPr="00541184">
              <w:rPr>
                <w:b/>
                <w:bCs/>
              </w:rPr>
              <w:t xml:space="preserve"> </w:t>
            </w:r>
          </w:p>
        </w:tc>
      </w:tr>
      <w:tr w:rsidR="00D3089E" w14:paraId="7A1214BF" w14:textId="77777777" w:rsidTr="00A3610E">
        <w:tc>
          <w:tcPr>
            <w:tcW w:w="9016" w:type="dxa"/>
          </w:tcPr>
          <w:p w14:paraId="3655E2C1" w14:textId="77777777" w:rsidR="00D3089E" w:rsidRDefault="00D3089E" w:rsidP="00A3610E">
            <w:pPr>
              <w:rPr>
                <w:sz w:val="32"/>
                <w:szCs w:val="32"/>
              </w:rPr>
            </w:pPr>
          </w:p>
          <w:p w14:paraId="17E8DED5" w14:textId="77777777" w:rsidR="00D3089E" w:rsidRDefault="00D3089E" w:rsidP="00A3610E">
            <w:pPr>
              <w:rPr>
                <w:sz w:val="32"/>
                <w:szCs w:val="32"/>
              </w:rPr>
            </w:pPr>
          </w:p>
          <w:p w14:paraId="5BB94740" w14:textId="77777777" w:rsidR="00D3089E" w:rsidRDefault="00D3089E" w:rsidP="00A3610E">
            <w:pPr>
              <w:rPr>
                <w:sz w:val="32"/>
                <w:szCs w:val="32"/>
              </w:rPr>
            </w:pPr>
          </w:p>
          <w:p w14:paraId="6DEF5317" w14:textId="77777777" w:rsidR="00D3089E" w:rsidRDefault="00D3089E" w:rsidP="00A3610E">
            <w:pPr>
              <w:rPr>
                <w:sz w:val="32"/>
                <w:szCs w:val="32"/>
              </w:rPr>
            </w:pPr>
          </w:p>
          <w:p w14:paraId="11538854" w14:textId="77777777" w:rsidR="00D3089E" w:rsidRDefault="00D3089E" w:rsidP="00A3610E">
            <w:pPr>
              <w:rPr>
                <w:sz w:val="32"/>
                <w:szCs w:val="32"/>
              </w:rPr>
            </w:pPr>
          </w:p>
          <w:p w14:paraId="4CA1B271" w14:textId="77777777" w:rsidR="00D3089E" w:rsidRDefault="00D3089E" w:rsidP="00A3610E">
            <w:pPr>
              <w:rPr>
                <w:sz w:val="32"/>
                <w:szCs w:val="32"/>
              </w:rPr>
            </w:pPr>
          </w:p>
          <w:p w14:paraId="72476E2B" w14:textId="77777777" w:rsidR="00D3089E" w:rsidRDefault="00D3089E" w:rsidP="00A3610E">
            <w:pPr>
              <w:rPr>
                <w:sz w:val="32"/>
                <w:szCs w:val="32"/>
              </w:rPr>
            </w:pPr>
          </w:p>
          <w:p w14:paraId="395A4EA6" w14:textId="77777777" w:rsidR="00D3089E" w:rsidRDefault="00D3089E" w:rsidP="00A3610E">
            <w:pPr>
              <w:rPr>
                <w:sz w:val="32"/>
                <w:szCs w:val="32"/>
              </w:rPr>
            </w:pPr>
          </w:p>
          <w:p w14:paraId="588806DA" w14:textId="77777777" w:rsidR="00D3089E" w:rsidRDefault="00D3089E" w:rsidP="00A3610E">
            <w:pPr>
              <w:rPr>
                <w:sz w:val="32"/>
                <w:szCs w:val="32"/>
              </w:rPr>
            </w:pPr>
          </w:p>
          <w:p w14:paraId="757BBD26" w14:textId="77777777" w:rsidR="00D3089E" w:rsidRDefault="00D3089E" w:rsidP="00A3610E">
            <w:pPr>
              <w:rPr>
                <w:sz w:val="32"/>
                <w:szCs w:val="32"/>
              </w:rPr>
            </w:pPr>
          </w:p>
          <w:p w14:paraId="2714407C" w14:textId="77777777" w:rsidR="00D3089E" w:rsidRDefault="00D3089E" w:rsidP="00A3610E">
            <w:pPr>
              <w:rPr>
                <w:sz w:val="32"/>
                <w:szCs w:val="32"/>
              </w:rPr>
            </w:pPr>
          </w:p>
          <w:p w14:paraId="4EFA9B41" w14:textId="77777777" w:rsidR="00D3089E" w:rsidRDefault="00D3089E" w:rsidP="00A3610E">
            <w:pPr>
              <w:rPr>
                <w:sz w:val="32"/>
                <w:szCs w:val="32"/>
              </w:rPr>
            </w:pPr>
          </w:p>
          <w:p w14:paraId="7F22EE04" w14:textId="77777777" w:rsidR="00D3089E" w:rsidRDefault="00D3089E" w:rsidP="00A3610E">
            <w:pPr>
              <w:rPr>
                <w:sz w:val="32"/>
                <w:szCs w:val="32"/>
              </w:rPr>
            </w:pPr>
          </w:p>
        </w:tc>
      </w:tr>
    </w:tbl>
    <w:p w14:paraId="697A5353" w14:textId="7E6E8215" w:rsidR="005A669D" w:rsidRDefault="005A669D" w:rsidP="005A669D">
      <w:pPr>
        <w:rPr>
          <w:sz w:val="32"/>
          <w:szCs w:val="32"/>
        </w:rPr>
      </w:pPr>
    </w:p>
    <w:p w14:paraId="70816539" w14:textId="2F1536D1" w:rsidR="00F013A3" w:rsidRDefault="00F013A3" w:rsidP="005A669D">
      <w:pPr>
        <w:rPr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013A3" w:rsidRPr="00951EAB" w14:paraId="33718B41" w14:textId="77777777" w:rsidTr="00A3610E">
        <w:tc>
          <w:tcPr>
            <w:tcW w:w="9016" w:type="dxa"/>
          </w:tcPr>
          <w:p w14:paraId="6FE15B1E" w14:textId="23266FE1" w:rsidR="00F013A3" w:rsidRPr="00951EAB" w:rsidRDefault="00F013A3" w:rsidP="00A3610E">
            <w:pPr>
              <w:rPr>
                <w:b/>
                <w:bCs/>
              </w:rPr>
            </w:pPr>
            <w:r>
              <w:rPr>
                <w:b/>
                <w:bCs/>
                <w:sz w:val="32"/>
                <w:szCs w:val="32"/>
              </w:rPr>
              <w:t xml:space="preserve">ACTION </w:t>
            </w:r>
            <w:r w:rsidRPr="00C40D89">
              <w:t xml:space="preserve">– </w:t>
            </w:r>
            <w:r w:rsidR="008E64FC">
              <w:t>d</w:t>
            </w:r>
            <w:r w:rsidRPr="00C40D89">
              <w:t xml:space="preserve">escribe </w:t>
            </w:r>
            <w:r w:rsidR="008E64FC">
              <w:t>the actions that you took, the obstacles that you overcame</w:t>
            </w:r>
            <w:r w:rsidRPr="00C40D89">
              <w:t>.</w:t>
            </w:r>
            <w:r w:rsidRPr="00C40D89">
              <w:rPr>
                <w:b/>
                <w:bCs/>
              </w:rPr>
              <w:t xml:space="preserve"> </w:t>
            </w:r>
          </w:p>
        </w:tc>
      </w:tr>
      <w:tr w:rsidR="00F013A3" w14:paraId="59969445" w14:textId="77777777" w:rsidTr="00A3610E">
        <w:tc>
          <w:tcPr>
            <w:tcW w:w="9016" w:type="dxa"/>
          </w:tcPr>
          <w:p w14:paraId="25F8121C" w14:textId="77777777" w:rsidR="00F013A3" w:rsidRDefault="00F013A3" w:rsidP="00A3610E">
            <w:pPr>
              <w:rPr>
                <w:sz w:val="32"/>
                <w:szCs w:val="32"/>
              </w:rPr>
            </w:pPr>
          </w:p>
          <w:p w14:paraId="38DB7950" w14:textId="77777777" w:rsidR="00F013A3" w:rsidRDefault="00F013A3" w:rsidP="00A3610E">
            <w:pPr>
              <w:rPr>
                <w:sz w:val="32"/>
                <w:szCs w:val="32"/>
              </w:rPr>
            </w:pPr>
          </w:p>
          <w:p w14:paraId="56C9D44B" w14:textId="77777777" w:rsidR="00F013A3" w:rsidRDefault="00F013A3" w:rsidP="00A3610E">
            <w:pPr>
              <w:rPr>
                <w:sz w:val="32"/>
                <w:szCs w:val="32"/>
              </w:rPr>
            </w:pPr>
          </w:p>
          <w:p w14:paraId="17E2201C" w14:textId="77777777" w:rsidR="00F013A3" w:rsidRDefault="00F013A3" w:rsidP="00A3610E">
            <w:pPr>
              <w:rPr>
                <w:sz w:val="32"/>
                <w:szCs w:val="32"/>
              </w:rPr>
            </w:pPr>
          </w:p>
          <w:p w14:paraId="58F683FF" w14:textId="77777777" w:rsidR="00F013A3" w:rsidRDefault="00F013A3" w:rsidP="00A3610E">
            <w:pPr>
              <w:rPr>
                <w:sz w:val="32"/>
                <w:szCs w:val="32"/>
              </w:rPr>
            </w:pPr>
          </w:p>
          <w:p w14:paraId="0432C5D3" w14:textId="77777777" w:rsidR="00F013A3" w:rsidRDefault="00F013A3" w:rsidP="00A3610E">
            <w:pPr>
              <w:rPr>
                <w:sz w:val="32"/>
                <w:szCs w:val="32"/>
              </w:rPr>
            </w:pPr>
          </w:p>
          <w:p w14:paraId="2ADBF09E" w14:textId="77777777" w:rsidR="00F013A3" w:rsidRDefault="00F013A3" w:rsidP="00A3610E">
            <w:pPr>
              <w:rPr>
                <w:sz w:val="32"/>
                <w:szCs w:val="32"/>
              </w:rPr>
            </w:pPr>
          </w:p>
          <w:p w14:paraId="52AAA361" w14:textId="77777777" w:rsidR="00F013A3" w:rsidRDefault="00F013A3" w:rsidP="00A3610E">
            <w:pPr>
              <w:rPr>
                <w:sz w:val="32"/>
                <w:szCs w:val="32"/>
              </w:rPr>
            </w:pPr>
          </w:p>
          <w:p w14:paraId="774AB31A" w14:textId="77777777" w:rsidR="00F013A3" w:rsidRDefault="00F013A3" w:rsidP="00A3610E">
            <w:pPr>
              <w:rPr>
                <w:sz w:val="32"/>
                <w:szCs w:val="32"/>
              </w:rPr>
            </w:pPr>
          </w:p>
          <w:p w14:paraId="07C5D7BF" w14:textId="77777777" w:rsidR="00F013A3" w:rsidRDefault="00F013A3" w:rsidP="00A3610E">
            <w:pPr>
              <w:rPr>
                <w:sz w:val="32"/>
                <w:szCs w:val="32"/>
              </w:rPr>
            </w:pPr>
          </w:p>
          <w:p w14:paraId="4BF2720F" w14:textId="77777777" w:rsidR="00F013A3" w:rsidRDefault="00F013A3" w:rsidP="00A3610E">
            <w:pPr>
              <w:rPr>
                <w:sz w:val="32"/>
                <w:szCs w:val="32"/>
              </w:rPr>
            </w:pPr>
          </w:p>
          <w:p w14:paraId="2F0E81B7" w14:textId="77777777" w:rsidR="00F013A3" w:rsidRDefault="00F013A3" w:rsidP="00A3610E">
            <w:pPr>
              <w:rPr>
                <w:sz w:val="32"/>
                <w:szCs w:val="32"/>
              </w:rPr>
            </w:pPr>
          </w:p>
          <w:p w14:paraId="5A932245" w14:textId="77777777" w:rsidR="00F013A3" w:rsidRDefault="00F013A3" w:rsidP="00A3610E">
            <w:pPr>
              <w:rPr>
                <w:sz w:val="32"/>
                <w:szCs w:val="32"/>
              </w:rPr>
            </w:pPr>
          </w:p>
        </w:tc>
      </w:tr>
    </w:tbl>
    <w:p w14:paraId="5BE4B42F" w14:textId="7E7EABE0" w:rsidR="00F013A3" w:rsidRDefault="00F013A3" w:rsidP="005A669D">
      <w:pPr>
        <w:rPr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A26C5" w:rsidRPr="00951EAB" w14:paraId="171CBDB9" w14:textId="77777777" w:rsidTr="00A3610E">
        <w:tc>
          <w:tcPr>
            <w:tcW w:w="9016" w:type="dxa"/>
          </w:tcPr>
          <w:p w14:paraId="4D24C815" w14:textId="12431739" w:rsidR="007A26C5" w:rsidRPr="00951EAB" w:rsidRDefault="007A26C5" w:rsidP="00A3610E">
            <w:pPr>
              <w:rPr>
                <w:b/>
                <w:bCs/>
              </w:rPr>
            </w:pPr>
            <w:r>
              <w:rPr>
                <w:b/>
                <w:bCs/>
                <w:sz w:val="32"/>
                <w:szCs w:val="32"/>
              </w:rPr>
              <w:t xml:space="preserve">RESULT </w:t>
            </w:r>
            <w:r w:rsidRPr="00C40D89">
              <w:t xml:space="preserve">– </w:t>
            </w:r>
            <w:r w:rsidR="00081C7B">
              <w:t xml:space="preserve">highlight outcomes that you achieved and how success was measured. </w:t>
            </w:r>
          </w:p>
        </w:tc>
      </w:tr>
      <w:tr w:rsidR="007A26C5" w14:paraId="56D61440" w14:textId="77777777" w:rsidTr="00A3610E">
        <w:tc>
          <w:tcPr>
            <w:tcW w:w="9016" w:type="dxa"/>
          </w:tcPr>
          <w:p w14:paraId="44A731DB" w14:textId="77777777" w:rsidR="007A26C5" w:rsidRDefault="007A26C5" w:rsidP="00A3610E">
            <w:pPr>
              <w:rPr>
                <w:sz w:val="32"/>
                <w:szCs w:val="32"/>
              </w:rPr>
            </w:pPr>
          </w:p>
          <w:p w14:paraId="5D307B9E" w14:textId="77777777" w:rsidR="007A26C5" w:rsidRDefault="007A26C5" w:rsidP="00A3610E">
            <w:pPr>
              <w:rPr>
                <w:sz w:val="32"/>
                <w:szCs w:val="32"/>
              </w:rPr>
            </w:pPr>
          </w:p>
          <w:p w14:paraId="28034D2B" w14:textId="77777777" w:rsidR="007A26C5" w:rsidRDefault="007A26C5" w:rsidP="00A3610E">
            <w:pPr>
              <w:rPr>
                <w:sz w:val="32"/>
                <w:szCs w:val="32"/>
              </w:rPr>
            </w:pPr>
          </w:p>
          <w:p w14:paraId="21B42C43" w14:textId="77777777" w:rsidR="007A26C5" w:rsidRDefault="007A26C5" w:rsidP="00A3610E">
            <w:pPr>
              <w:rPr>
                <w:sz w:val="32"/>
                <w:szCs w:val="32"/>
              </w:rPr>
            </w:pPr>
          </w:p>
          <w:p w14:paraId="1812BE50" w14:textId="77777777" w:rsidR="007A26C5" w:rsidRDefault="007A26C5" w:rsidP="00A3610E">
            <w:pPr>
              <w:rPr>
                <w:sz w:val="32"/>
                <w:szCs w:val="32"/>
              </w:rPr>
            </w:pPr>
          </w:p>
          <w:p w14:paraId="221BD0D7" w14:textId="77777777" w:rsidR="007A26C5" w:rsidRDefault="007A26C5" w:rsidP="00A3610E">
            <w:pPr>
              <w:rPr>
                <w:sz w:val="32"/>
                <w:szCs w:val="32"/>
              </w:rPr>
            </w:pPr>
          </w:p>
          <w:p w14:paraId="2027906A" w14:textId="77777777" w:rsidR="007A26C5" w:rsidRDefault="007A26C5" w:rsidP="00A3610E">
            <w:pPr>
              <w:rPr>
                <w:sz w:val="32"/>
                <w:szCs w:val="32"/>
              </w:rPr>
            </w:pPr>
          </w:p>
          <w:p w14:paraId="28DBF0DA" w14:textId="77777777" w:rsidR="007A26C5" w:rsidRDefault="007A26C5" w:rsidP="00A3610E">
            <w:pPr>
              <w:rPr>
                <w:sz w:val="32"/>
                <w:szCs w:val="32"/>
              </w:rPr>
            </w:pPr>
          </w:p>
          <w:p w14:paraId="18B39378" w14:textId="77777777" w:rsidR="007A26C5" w:rsidRDefault="007A26C5" w:rsidP="00A3610E">
            <w:pPr>
              <w:rPr>
                <w:sz w:val="32"/>
                <w:szCs w:val="32"/>
              </w:rPr>
            </w:pPr>
          </w:p>
          <w:p w14:paraId="3C2D25E1" w14:textId="77777777" w:rsidR="007A26C5" w:rsidRDefault="007A26C5" w:rsidP="00A3610E">
            <w:pPr>
              <w:rPr>
                <w:sz w:val="32"/>
                <w:szCs w:val="32"/>
              </w:rPr>
            </w:pPr>
          </w:p>
          <w:p w14:paraId="2B1306ED" w14:textId="77777777" w:rsidR="007A26C5" w:rsidRDefault="007A26C5" w:rsidP="00A3610E">
            <w:pPr>
              <w:rPr>
                <w:sz w:val="32"/>
                <w:szCs w:val="32"/>
              </w:rPr>
            </w:pPr>
          </w:p>
          <w:p w14:paraId="13FD71F1" w14:textId="77777777" w:rsidR="007A26C5" w:rsidRDefault="007A26C5" w:rsidP="00A3610E">
            <w:pPr>
              <w:rPr>
                <w:sz w:val="32"/>
                <w:szCs w:val="32"/>
              </w:rPr>
            </w:pPr>
          </w:p>
          <w:p w14:paraId="7D08D4BB" w14:textId="77777777" w:rsidR="007A26C5" w:rsidRDefault="007A26C5" w:rsidP="00A3610E">
            <w:pPr>
              <w:rPr>
                <w:sz w:val="32"/>
                <w:szCs w:val="32"/>
              </w:rPr>
            </w:pPr>
          </w:p>
        </w:tc>
      </w:tr>
    </w:tbl>
    <w:p w14:paraId="5C94A257" w14:textId="32DEAB51" w:rsidR="007A26C5" w:rsidRDefault="007A26C5" w:rsidP="005A669D">
      <w:pPr>
        <w:rPr>
          <w:sz w:val="32"/>
          <w:szCs w:val="32"/>
        </w:rPr>
      </w:pPr>
    </w:p>
    <w:p w14:paraId="235F1274" w14:textId="11539F52" w:rsidR="00081C7B" w:rsidRDefault="00081C7B" w:rsidP="005A669D">
      <w:pPr>
        <w:rPr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81C7B" w:rsidRPr="00951EAB" w14:paraId="6B8B88DF" w14:textId="77777777" w:rsidTr="00A3610E">
        <w:tc>
          <w:tcPr>
            <w:tcW w:w="9016" w:type="dxa"/>
          </w:tcPr>
          <w:p w14:paraId="211CDE5E" w14:textId="754D40DE" w:rsidR="00081C7B" w:rsidRPr="00951EAB" w:rsidRDefault="001471AC" w:rsidP="00A3610E">
            <w:pPr>
              <w:rPr>
                <w:b/>
                <w:bCs/>
              </w:rPr>
            </w:pPr>
            <w:r>
              <w:rPr>
                <w:b/>
                <w:bCs/>
                <w:sz w:val="32"/>
                <w:szCs w:val="32"/>
              </w:rPr>
              <w:t>EV</w:t>
            </w:r>
            <w:r w:rsidR="006B1B87">
              <w:rPr>
                <w:b/>
                <w:bCs/>
                <w:sz w:val="32"/>
                <w:szCs w:val="32"/>
              </w:rPr>
              <w:t>ALUATE</w:t>
            </w:r>
            <w:r w:rsidR="00103A37">
              <w:rPr>
                <w:b/>
                <w:bCs/>
                <w:sz w:val="32"/>
                <w:szCs w:val="32"/>
              </w:rPr>
              <w:t xml:space="preserve"> </w:t>
            </w:r>
            <w:r w:rsidR="00081C7B" w:rsidRPr="00C40D89">
              <w:t xml:space="preserve">– </w:t>
            </w:r>
            <w:r w:rsidR="00103A37">
              <w:t xml:space="preserve">reflect on what happened on what you may do more of or differently if faced with the same situation again. </w:t>
            </w:r>
          </w:p>
        </w:tc>
      </w:tr>
      <w:tr w:rsidR="00081C7B" w14:paraId="6450A6C6" w14:textId="77777777" w:rsidTr="00A3610E">
        <w:tc>
          <w:tcPr>
            <w:tcW w:w="9016" w:type="dxa"/>
          </w:tcPr>
          <w:p w14:paraId="630ED336" w14:textId="77777777" w:rsidR="00081C7B" w:rsidRDefault="00081C7B" w:rsidP="00A3610E">
            <w:pPr>
              <w:rPr>
                <w:sz w:val="32"/>
                <w:szCs w:val="32"/>
              </w:rPr>
            </w:pPr>
          </w:p>
          <w:p w14:paraId="4AC9B6BA" w14:textId="77777777" w:rsidR="00081C7B" w:rsidRDefault="00081C7B" w:rsidP="00A3610E">
            <w:pPr>
              <w:rPr>
                <w:sz w:val="32"/>
                <w:szCs w:val="32"/>
              </w:rPr>
            </w:pPr>
          </w:p>
          <w:p w14:paraId="3773DDEE" w14:textId="77777777" w:rsidR="00081C7B" w:rsidRDefault="00081C7B" w:rsidP="00A3610E">
            <w:pPr>
              <w:rPr>
                <w:sz w:val="32"/>
                <w:szCs w:val="32"/>
              </w:rPr>
            </w:pPr>
          </w:p>
          <w:p w14:paraId="7315BD90" w14:textId="77777777" w:rsidR="00081C7B" w:rsidRDefault="00081C7B" w:rsidP="00A3610E">
            <w:pPr>
              <w:rPr>
                <w:sz w:val="32"/>
                <w:szCs w:val="32"/>
              </w:rPr>
            </w:pPr>
          </w:p>
          <w:p w14:paraId="24162FCE" w14:textId="77777777" w:rsidR="00081C7B" w:rsidRDefault="00081C7B" w:rsidP="00A3610E">
            <w:pPr>
              <w:rPr>
                <w:sz w:val="32"/>
                <w:szCs w:val="32"/>
              </w:rPr>
            </w:pPr>
          </w:p>
          <w:p w14:paraId="0234BA4C" w14:textId="77777777" w:rsidR="00081C7B" w:rsidRDefault="00081C7B" w:rsidP="00A3610E">
            <w:pPr>
              <w:rPr>
                <w:sz w:val="32"/>
                <w:szCs w:val="32"/>
              </w:rPr>
            </w:pPr>
          </w:p>
          <w:p w14:paraId="3BDB9B86" w14:textId="77777777" w:rsidR="00081C7B" w:rsidRDefault="00081C7B" w:rsidP="00A3610E">
            <w:pPr>
              <w:rPr>
                <w:sz w:val="32"/>
                <w:szCs w:val="32"/>
              </w:rPr>
            </w:pPr>
          </w:p>
          <w:p w14:paraId="72EA3A12" w14:textId="77777777" w:rsidR="00081C7B" w:rsidRDefault="00081C7B" w:rsidP="00A3610E">
            <w:pPr>
              <w:rPr>
                <w:sz w:val="32"/>
                <w:szCs w:val="32"/>
              </w:rPr>
            </w:pPr>
          </w:p>
          <w:p w14:paraId="1EC2C5F1" w14:textId="77777777" w:rsidR="00081C7B" w:rsidRDefault="00081C7B" w:rsidP="00A3610E">
            <w:pPr>
              <w:rPr>
                <w:sz w:val="32"/>
                <w:szCs w:val="32"/>
              </w:rPr>
            </w:pPr>
          </w:p>
          <w:p w14:paraId="31307CB4" w14:textId="77777777" w:rsidR="00081C7B" w:rsidRDefault="00081C7B" w:rsidP="00A3610E">
            <w:pPr>
              <w:rPr>
                <w:sz w:val="32"/>
                <w:szCs w:val="32"/>
              </w:rPr>
            </w:pPr>
          </w:p>
          <w:p w14:paraId="2C2CCA2D" w14:textId="77777777" w:rsidR="00081C7B" w:rsidRDefault="00081C7B" w:rsidP="00A3610E">
            <w:pPr>
              <w:rPr>
                <w:sz w:val="32"/>
                <w:szCs w:val="32"/>
              </w:rPr>
            </w:pPr>
          </w:p>
          <w:p w14:paraId="4D54F072" w14:textId="77777777" w:rsidR="00081C7B" w:rsidRDefault="00081C7B" w:rsidP="00A3610E">
            <w:pPr>
              <w:rPr>
                <w:sz w:val="32"/>
                <w:szCs w:val="32"/>
              </w:rPr>
            </w:pPr>
          </w:p>
          <w:p w14:paraId="4E9925EC" w14:textId="77777777" w:rsidR="00081C7B" w:rsidRDefault="00081C7B" w:rsidP="00A3610E">
            <w:pPr>
              <w:rPr>
                <w:sz w:val="32"/>
                <w:szCs w:val="32"/>
              </w:rPr>
            </w:pPr>
          </w:p>
        </w:tc>
      </w:tr>
    </w:tbl>
    <w:p w14:paraId="5013C296" w14:textId="19582FEA" w:rsidR="00081C7B" w:rsidRDefault="00081C7B" w:rsidP="005A669D">
      <w:pPr>
        <w:rPr>
          <w:sz w:val="32"/>
          <w:szCs w:val="32"/>
        </w:rPr>
      </w:pPr>
    </w:p>
    <w:p w14:paraId="6732F108" w14:textId="6FD74EEB" w:rsidR="002532F2" w:rsidRPr="0074400D" w:rsidRDefault="004F4964" w:rsidP="005A669D">
      <w:pPr>
        <w:rPr>
          <w:rFonts w:cstheme="minorHAnsi"/>
          <w:b/>
          <w:bCs/>
          <w:sz w:val="32"/>
          <w:szCs w:val="32"/>
        </w:rPr>
      </w:pPr>
      <w:r w:rsidRPr="0074400D">
        <w:rPr>
          <w:rFonts w:cstheme="minorHAnsi"/>
          <w:b/>
          <w:bCs/>
          <w:color w:val="242424"/>
          <w:sz w:val="21"/>
          <w:szCs w:val="21"/>
          <w:shd w:val="clear" w:color="auto" w:fill="FFFFFF"/>
        </w:rPr>
        <w:t>*Ensure that you highlight and annotate your completed reflection with the relevant criteri</w:t>
      </w:r>
      <w:r w:rsidR="00E730C9" w:rsidRPr="0074400D">
        <w:rPr>
          <w:rFonts w:cstheme="minorHAnsi"/>
          <w:b/>
          <w:bCs/>
          <w:color w:val="242424"/>
          <w:sz w:val="21"/>
          <w:szCs w:val="21"/>
          <w:shd w:val="clear" w:color="auto" w:fill="FFFFFF"/>
        </w:rPr>
        <w:t>a</w:t>
      </w:r>
      <w:r w:rsidR="00D46C74">
        <w:rPr>
          <w:rFonts w:cstheme="minorHAnsi"/>
          <w:b/>
          <w:bCs/>
          <w:color w:val="242424"/>
          <w:sz w:val="21"/>
          <w:szCs w:val="21"/>
          <w:shd w:val="clear" w:color="auto" w:fill="FFFFFF"/>
        </w:rPr>
        <w:t>.</w:t>
      </w:r>
      <w:r w:rsidR="00DA7A2E">
        <w:rPr>
          <w:rFonts w:cstheme="minorHAnsi"/>
          <w:b/>
          <w:bCs/>
          <w:color w:val="242424"/>
          <w:sz w:val="21"/>
          <w:szCs w:val="21"/>
          <w:shd w:val="clear" w:color="auto" w:fill="FFFFFF"/>
        </w:rPr>
        <w:t xml:space="preserve"> There must be at least one </w:t>
      </w:r>
      <w:r w:rsidR="00D46C74">
        <w:rPr>
          <w:rFonts w:cstheme="minorHAnsi"/>
          <w:b/>
          <w:bCs/>
          <w:color w:val="242424"/>
          <w:sz w:val="21"/>
          <w:szCs w:val="21"/>
          <w:shd w:val="clear" w:color="auto" w:fill="FFFFFF"/>
        </w:rPr>
        <w:t xml:space="preserve">piece of evidence that underpins your </w:t>
      </w:r>
      <w:proofErr w:type="gramStart"/>
      <w:r w:rsidR="00D46C74">
        <w:rPr>
          <w:rFonts w:cstheme="minorHAnsi"/>
          <w:b/>
          <w:bCs/>
          <w:color w:val="242424"/>
          <w:sz w:val="21"/>
          <w:szCs w:val="21"/>
          <w:shd w:val="clear" w:color="auto" w:fill="FFFFFF"/>
        </w:rPr>
        <w:t>claim.</w:t>
      </w:r>
      <w:r w:rsidR="00124D69">
        <w:rPr>
          <w:rFonts w:cstheme="minorHAnsi"/>
          <w:b/>
          <w:bCs/>
          <w:color w:val="242424"/>
          <w:sz w:val="21"/>
          <w:szCs w:val="21"/>
          <w:shd w:val="clear" w:color="auto" w:fill="FFFFFF"/>
        </w:rPr>
        <w:t>*</w:t>
      </w:r>
      <w:proofErr w:type="gramEnd"/>
    </w:p>
    <w:sectPr w:rsidR="002532F2" w:rsidRPr="0074400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tzQ2NTAzMzWwsDBU0lEKTi0uzszPAykwrAUAryBaWCwAAAA="/>
  </w:docVars>
  <w:rsids>
    <w:rsidRoot w:val="005A669D"/>
    <w:rsid w:val="00081C7B"/>
    <w:rsid w:val="00103A37"/>
    <w:rsid w:val="00124D69"/>
    <w:rsid w:val="001471AC"/>
    <w:rsid w:val="0015469C"/>
    <w:rsid w:val="001810CF"/>
    <w:rsid w:val="002532F2"/>
    <w:rsid w:val="00253D71"/>
    <w:rsid w:val="002A23FC"/>
    <w:rsid w:val="002A59B2"/>
    <w:rsid w:val="002C467B"/>
    <w:rsid w:val="002F37B6"/>
    <w:rsid w:val="00351154"/>
    <w:rsid w:val="003C687C"/>
    <w:rsid w:val="004F4964"/>
    <w:rsid w:val="00541184"/>
    <w:rsid w:val="005A669D"/>
    <w:rsid w:val="00615509"/>
    <w:rsid w:val="00653F25"/>
    <w:rsid w:val="006B1B87"/>
    <w:rsid w:val="0074400D"/>
    <w:rsid w:val="007A26C5"/>
    <w:rsid w:val="007D1930"/>
    <w:rsid w:val="008169D0"/>
    <w:rsid w:val="008E64FC"/>
    <w:rsid w:val="00951EAB"/>
    <w:rsid w:val="0098374D"/>
    <w:rsid w:val="009C3500"/>
    <w:rsid w:val="00A91244"/>
    <w:rsid w:val="00AA472F"/>
    <w:rsid w:val="00C40D89"/>
    <w:rsid w:val="00C564CB"/>
    <w:rsid w:val="00D3089E"/>
    <w:rsid w:val="00D46C74"/>
    <w:rsid w:val="00DA7A2E"/>
    <w:rsid w:val="00DB5E96"/>
    <w:rsid w:val="00E730C9"/>
    <w:rsid w:val="00F013A3"/>
    <w:rsid w:val="00F4197E"/>
    <w:rsid w:val="00FD6B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A6329E"/>
  <w15:chartTrackingRefBased/>
  <w15:docId w15:val="{20F604E9-79C7-480D-8A1E-29E3BCDE3B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A66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985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gi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1094021E434C449164BD08BBFFEF09" ma:contentTypeVersion="12" ma:contentTypeDescription="Create a new document." ma:contentTypeScope="" ma:versionID="e373ae829e4767de5a9d567e5ebe236a">
  <xsd:schema xmlns:xsd="http://www.w3.org/2001/XMLSchema" xmlns:xs="http://www.w3.org/2001/XMLSchema" xmlns:p="http://schemas.microsoft.com/office/2006/metadata/properties" xmlns:ns3="43f7ab2b-2768-4ed7-b945-6d7e0eea4602" xmlns:ns4="2330d49e-ca78-4d8c-8680-fc4e39b1bb23" targetNamespace="http://schemas.microsoft.com/office/2006/metadata/properties" ma:root="true" ma:fieldsID="42c80260a1404bda9f08249e3d045c00" ns3:_="" ns4:_="">
    <xsd:import namespace="43f7ab2b-2768-4ed7-b945-6d7e0eea4602"/>
    <xsd:import namespace="2330d49e-ca78-4d8c-8680-fc4e39b1bb2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f7ab2b-2768-4ed7-b945-6d7e0eea46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30d49e-ca78-4d8c-8680-fc4e39b1bb2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850E5C9-3DED-4948-90F5-2FB134ABB640}">
  <ds:schemaRefs>
    <ds:schemaRef ds:uri="2330d49e-ca78-4d8c-8680-fc4e39b1bb23"/>
    <ds:schemaRef ds:uri="http://purl.org/dc/terms/"/>
    <ds:schemaRef ds:uri="http://schemas.microsoft.com/office/2006/documentManagement/types"/>
    <ds:schemaRef ds:uri="http://schemas.microsoft.com/office/2006/metadata/properties"/>
    <ds:schemaRef ds:uri="http://purl.org/dc/elements/1.1/"/>
    <ds:schemaRef ds:uri="43f7ab2b-2768-4ed7-b945-6d7e0eea4602"/>
    <ds:schemaRef ds:uri="http://schemas.openxmlformats.org/package/2006/metadata/core-properties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0C1153EC-AE83-45A8-B4EA-04957F10D23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AAFD084-CAA2-4918-9772-FF820722CA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f7ab2b-2768-4ed7-b945-6d7e0eea4602"/>
    <ds:schemaRef ds:uri="2330d49e-ca78-4d8c-8680-fc4e39b1bb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275</Words>
  <Characters>157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y Ashworth</dc:creator>
  <cp:keywords/>
  <dc:description/>
  <cp:lastModifiedBy>King, Vincent</cp:lastModifiedBy>
  <cp:revision>3</cp:revision>
  <dcterms:created xsi:type="dcterms:W3CDTF">2023-12-01T10:22:00Z</dcterms:created>
  <dcterms:modified xsi:type="dcterms:W3CDTF">2023-12-06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1094021E434C449164BD08BBFFEF09</vt:lpwstr>
  </property>
</Properties>
</file>